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750F5" w14:textId="1BD50277" w:rsidR="00D02762" w:rsidRDefault="00046093" w:rsidP="0004609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read carefully before formatting and submitting your paper!</w:t>
      </w:r>
    </w:p>
    <w:p w14:paraId="1F867100" w14:textId="5CD8BAB7" w:rsidR="00F05F64" w:rsidRDefault="00F05F64" w:rsidP="00046093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e name format: </w:t>
      </w:r>
      <w:r w:rsidRPr="00F05F64">
        <w:rPr>
          <w:rFonts w:ascii="Times New Roman" w:hAnsi="Times New Roman" w:cs="Times New Roman"/>
          <w:b/>
          <w:bCs/>
          <w:sz w:val="24"/>
          <w:szCs w:val="24"/>
        </w:rPr>
        <w:t>QiR_Abstract/Full Paper_Track Name_First Author</w:t>
      </w:r>
    </w:p>
    <w:p w14:paraId="01C10AC1" w14:textId="549AC0AE" w:rsidR="00F05F64" w:rsidRPr="00F05F64" w:rsidRDefault="00F05F64" w:rsidP="00F05F64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are going to publish your paper, please use the following template:</w:t>
      </w:r>
    </w:p>
    <w:p w14:paraId="55CC4B06" w14:textId="2F30E4AA" w:rsidR="00046093" w:rsidRDefault="00046093" w:rsidP="00F05F64">
      <w:pPr>
        <w:pStyle w:val="ListParagraph"/>
        <w:numPr>
          <w:ilvl w:val="1"/>
          <w:numId w:val="1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going to submit </w:t>
      </w:r>
      <w:r w:rsidR="00F05F64">
        <w:rPr>
          <w:rFonts w:ascii="Times New Roman" w:hAnsi="Times New Roman" w:cs="Times New Roman"/>
          <w:sz w:val="24"/>
          <w:szCs w:val="24"/>
        </w:rPr>
        <w:t>to the International</w:t>
      </w:r>
      <w:r w:rsidRPr="00046093">
        <w:rPr>
          <w:rFonts w:ascii="Times New Roman" w:hAnsi="Times New Roman" w:cs="Times New Roman"/>
          <w:sz w:val="24"/>
          <w:szCs w:val="24"/>
        </w:rPr>
        <w:t xml:space="preserve"> Symposium on Electrical and Computer Engineering (IS-ECE)</w:t>
      </w:r>
      <w:r>
        <w:rPr>
          <w:rFonts w:ascii="Times New Roman" w:hAnsi="Times New Roman" w:cs="Times New Roman"/>
          <w:sz w:val="24"/>
          <w:szCs w:val="24"/>
        </w:rPr>
        <w:t xml:space="preserve"> track, please follow </w:t>
      </w:r>
      <w:r w:rsidRPr="00F05F64">
        <w:rPr>
          <w:rFonts w:ascii="Times New Roman" w:hAnsi="Times New Roman" w:cs="Times New Roman"/>
          <w:b/>
          <w:bCs/>
          <w:sz w:val="24"/>
          <w:szCs w:val="24"/>
        </w:rPr>
        <w:t>IEEE Templat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33825C2" w14:textId="192D05D1" w:rsidR="00046093" w:rsidRDefault="00046093" w:rsidP="00F05F64">
      <w:pPr>
        <w:pStyle w:val="ListParagraph"/>
        <w:numPr>
          <w:ilvl w:val="1"/>
          <w:numId w:val="1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going to submit on tracks other than IS-ECE, please follow </w:t>
      </w:r>
      <w:r w:rsidRPr="00F05F64">
        <w:rPr>
          <w:rFonts w:ascii="Times New Roman" w:hAnsi="Times New Roman" w:cs="Times New Roman"/>
          <w:b/>
          <w:bCs/>
          <w:sz w:val="24"/>
          <w:szCs w:val="24"/>
        </w:rPr>
        <w:t>AIP Templat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4F9E315" w14:textId="27DCDDC5" w:rsidR="00F05F64" w:rsidRDefault="00F05F64" w:rsidP="00046093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</w:t>
      </w:r>
      <w:r w:rsidR="00234E5D">
        <w:rPr>
          <w:rFonts w:ascii="Times New Roman" w:hAnsi="Times New Roman" w:cs="Times New Roman"/>
          <w:sz w:val="24"/>
          <w:szCs w:val="24"/>
        </w:rPr>
        <w:t>willing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033BD2">
        <w:rPr>
          <w:rFonts w:ascii="Times New Roman" w:hAnsi="Times New Roman" w:cs="Times New Roman"/>
          <w:sz w:val="24"/>
          <w:szCs w:val="24"/>
        </w:rPr>
        <w:t>attend the QiR conference without the needs of journals/proceedings publication</w:t>
      </w:r>
      <w:r>
        <w:rPr>
          <w:rFonts w:ascii="Times New Roman" w:hAnsi="Times New Roman" w:cs="Times New Roman"/>
          <w:sz w:val="24"/>
          <w:szCs w:val="24"/>
        </w:rPr>
        <w:t xml:space="preserve">, please </w:t>
      </w:r>
      <w:r w:rsidR="00033BD2">
        <w:rPr>
          <w:rFonts w:ascii="Times New Roman" w:hAnsi="Times New Roman" w:cs="Times New Roman"/>
          <w:sz w:val="24"/>
          <w:szCs w:val="24"/>
        </w:rPr>
        <w:t xml:space="preserve">follow </w:t>
      </w:r>
      <w:r w:rsidRPr="00F05F64">
        <w:rPr>
          <w:rFonts w:ascii="Times New Roman" w:hAnsi="Times New Roman" w:cs="Times New Roman"/>
          <w:b/>
          <w:bCs/>
          <w:sz w:val="24"/>
          <w:szCs w:val="24"/>
        </w:rPr>
        <w:t>Non-Publication Templat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5CC6B50" w14:textId="77777777" w:rsidR="005B7AC3" w:rsidRDefault="005B7AC3" w:rsidP="005B7AC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F864FA" w14:textId="7D91CF49" w:rsidR="005B7AC3" w:rsidRPr="005B7AC3" w:rsidRDefault="005B7AC3" w:rsidP="005B7AC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B7AC3">
        <w:rPr>
          <w:rFonts w:ascii="Times New Roman" w:hAnsi="Times New Roman" w:cs="Times New Roman"/>
          <w:b/>
          <w:bCs/>
          <w:sz w:val="24"/>
          <w:szCs w:val="24"/>
          <w:u w:val="single"/>
        </w:rPr>
        <w:t>Please Do Not:</w:t>
      </w:r>
    </w:p>
    <w:p w14:paraId="66F7EB54" w14:textId="0BDB6D0F" w:rsidR="002D295B" w:rsidRDefault="002D295B" w:rsidP="005B7AC3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the last page of paper templates.</w:t>
      </w:r>
    </w:p>
    <w:p w14:paraId="4CE2ABDA" w14:textId="20FFBBBF" w:rsidR="005B7AC3" w:rsidRDefault="005B7AC3" w:rsidP="005B7AC3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5B7AC3">
        <w:rPr>
          <w:rFonts w:ascii="Times New Roman" w:hAnsi="Times New Roman" w:cs="Times New Roman"/>
          <w:sz w:val="24"/>
          <w:szCs w:val="24"/>
        </w:rPr>
        <w:t>Add page numbers or headers/footers.</w:t>
      </w:r>
    </w:p>
    <w:p w14:paraId="567D69B9" w14:textId="6CEBE9FD" w:rsidR="005B7AC3" w:rsidRDefault="005B7AC3" w:rsidP="005B7AC3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5B7AC3">
        <w:rPr>
          <w:rFonts w:ascii="Times New Roman" w:hAnsi="Times New Roman" w:cs="Times New Roman"/>
          <w:sz w:val="24"/>
          <w:szCs w:val="24"/>
        </w:rPr>
        <w:t>Use copyrighted material without permission. If you have included previously published figures in your article, you must provide written approval from the copyright holder to re-use the figure. Also, include the appropriate credit line associated with the figure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B7AC3">
        <w:rPr>
          <w:rFonts w:ascii="Times New Roman" w:hAnsi="Times New Roman" w:cs="Times New Roman"/>
          <w:sz w:val="24"/>
          <w:szCs w:val="24"/>
        </w:rPr>
        <w:t>the caption.</w:t>
      </w:r>
    </w:p>
    <w:p w14:paraId="0F803756" w14:textId="0AD96AA9" w:rsidR="005B7AC3" w:rsidRPr="005B7AC3" w:rsidRDefault="005B7AC3" w:rsidP="005B7AC3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5B7AC3">
        <w:rPr>
          <w:rFonts w:ascii="Times New Roman" w:hAnsi="Times New Roman" w:cs="Times New Roman"/>
          <w:sz w:val="24"/>
          <w:szCs w:val="24"/>
        </w:rPr>
        <w:t>Alter the margins of our templates.</w:t>
      </w:r>
    </w:p>
    <w:sectPr w:rsidR="005B7AC3" w:rsidRPr="005B7A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600A4D"/>
    <w:multiLevelType w:val="hybridMultilevel"/>
    <w:tmpl w:val="CB88CBB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8C63CA"/>
    <w:multiLevelType w:val="hybridMultilevel"/>
    <w:tmpl w:val="F99C8A0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6123015">
    <w:abstractNumId w:val="1"/>
  </w:num>
  <w:num w:numId="2" w16cid:durableId="579367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tTSzNDY3AgILSyUdpeDU4uLM/DyQArNaALiMIrgsAAAA"/>
  </w:docVars>
  <w:rsids>
    <w:rsidRoot w:val="00046093"/>
    <w:rsid w:val="00033BD2"/>
    <w:rsid w:val="00046093"/>
    <w:rsid w:val="000700EA"/>
    <w:rsid w:val="00234E5D"/>
    <w:rsid w:val="002D295B"/>
    <w:rsid w:val="00391362"/>
    <w:rsid w:val="00484760"/>
    <w:rsid w:val="005B7AC3"/>
    <w:rsid w:val="00846A04"/>
    <w:rsid w:val="00847D6D"/>
    <w:rsid w:val="00D02762"/>
    <w:rsid w:val="00F05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BBEF5"/>
  <w15:chartTrackingRefBased/>
  <w15:docId w15:val="{2E19ED23-3D3D-4738-A737-CC30872F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0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47</Words>
  <Characters>839</Characters>
  <Application>Microsoft Office Word</Application>
  <DocSecurity>0</DocSecurity>
  <Lines>6</Lines>
  <Paragraphs>1</Paragraphs>
  <ScaleCrop>false</ScaleCrop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as Latiefah Citraningrum</dc:creator>
  <cp:keywords/>
  <dc:description/>
  <cp:lastModifiedBy>Dyas Latiefah Citraningrum</cp:lastModifiedBy>
  <cp:revision>7</cp:revision>
  <dcterms:created xsi:type="dcterms:W3CDTF">2023-03-15T13:10:00Z</dcterms:created>
  <dcterms:modified xsi:type="dcterms:W3CDTF">2023-05-12T03:39:00Z</dcterms:modified>
</cp:coreProperties>
</file>